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07D7" w:rsidRDefault="001607D7" w:rsidP="001607D7">
      <w:pPr>
        <w:jc w:val="center"/>
        <w:rPr>
          <w:rFonts w:ascii="Times New Roman" w:hAnsi="Times New Roman" w:cs="Times New Roman"/>
          <w:i/>
          <w:sz w:val="72"/>
          <w:szCs w:val="72"/>
        </w:rPr>
      </w:pPr>
    </w:p>
    <w:p w:rsidR="001607D7" w:rsidRDefault="005C173C" w:rsidP="001607D7">
      <w:pPr>
        <w:jc w:val="center"/>
        <w:rPr>
          <w:rFonts w:ascii="Times New Roman" w:hAnsi="Times New Roman" w:cs="Times New Roman"/>
          <w:i/>
          <w:sz w:val="72"/>
          <w:szCs w:val="72"/>
        </w:rPr>
      </w:pPr>
      <w:r>
        <w:rPr>
          <w:rFonts w:ascii="Times New Roman" w:hAnsi="Times New Roman" w:cs="Times New Roman"/>
          <w:i/>
          <w:sz w:val="72"/>
          <w:szCs w:val="72"/>
        </w:rPr>
        <w:t>Commanders</w:t>
      </w:r>
      <w:r w:rsidR="001607D7">
        <w:rPr>
          <w:rFonts w:ascii="Times New Roman" w:hAnsi="Times New Roman" w:cs="Times New Roman"/>
          <w:i/>
          <w:sz w:val="72"/>
          <w:szCs w:val="72"/>
        </w:rPr>
        <w:t xml:space="preserve"> Table $2500</w:t>
      </w:r>
      <w:r>
        <w:rPr>
          <w:rFonts w:ascii="Times New Roman" w:hAnsi="Times New Roman" w:cs="Times New Roman"/>
          <w:i/>
          <w:sz w:val="72"/>
          <w:szCs w:val="72"/>
        </w:rPr>
        <w:t>0</w:t>
      </w:r>
    </w:p>
    <w:p w:rsidR="001607D7" w:rsidRDefault="001607D7" w:rsidP="001607D7">
      <w:pPr>
        <w:rPr>
          <w:rFonts w:ascii="Times New Roman" w:hAnsi="Times New Roman" w:cs="Times New Roman"/>
          <w:i/>
          <w:sz w:val="20"/>
          <w:szCs w:val="20"/>
        </w:rPr>
      </w:pP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Includes:</w:t>
      </w:r>
    </w:p>
    <w:p w:rsidR="001607D7" w:rsidRDefault="005C173C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10</w:t>
      </w:r>
      <w:r w:rsidR="001607D7">
        <w:rPr>
          <w:rFonts w:cs="Times New Roman"/>
          <w:b/>
          <w:sz w:val="32"/>
          <w:szCs w:val="32"/>
        </w:rPr>
        <w:t xml:space="preserve"> Banquet Tickets</w:t>
      </w:r>
    </w:p>
    <w:p w:rsidR="001607D7" w:rsidRDefault="005C173C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10</w:t>
      </w:r>
      <w:r w:rsidR="001607D7">
        <w:rPr>
          <w:rFonts w:cs="Times New Roman"/>
          <w:b/>
          <w:sz w:val="32"/>
          <w:szCs w:val="32"/>
        </w:rPr>
        <w:t xml:space="preserve"> Knives</w:t>
      </w:r>
    </w:p>
    <w:p w:rsidR="005C173C" w:rsidRDefault="005C173C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And </w:t>
      </w:r>
    </w:p>
    <w:p w:rsidR="005C173C" w:rsidRDefault="005C173C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10 Guns </w:t>
      </w: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 Firearm from the Following Choices: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PRO 5.56</w:t>
      </w:r>
    </w:p>
    <w:p w:rsidR="005C173C" w:rsidRDefault="005C173C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Sig Sauer P365 and P320</w:t>
      </w:r>
    </w:p>
    <w:p w:rsidR="005C173C" w:rsidRDefault="005C173C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 xml:space="preserve">Kimber 84 w/ </w:t>
      </w:r>
      <w:proofErr w:type="spellStart"/>
      <w:r>
        <w:rPr>
          <w:rFonts w:ascii="Times New Roman" w:hAnsi="Times New Roman" w:cs="Times New Roman"/>
          <w:b/>
          <w:i/>
          <w:sz w:val="32"/>
          <w:szCs w:val="32"/>
        </w:rPr>
        <w:t>Leupold</w:t>
      </w:r>
      <w:proofErr w:type="spellEnd"/>
      <w:r>
        <w:rPr>
          <w:rFonts w:ascii="Times New Roman" w:hAnsi="Times New Roman" w:cs="Times New Roman"/>
          <w:b/>
          <w:i/>
          <w:sz w:val="32"/>
          <w:szCs w:val="32"/>
        </w:rPr>
        <w:t xml:space="preserve"> VX3i Scope 3-9x50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Pistol 5.56</w:t>
      </w:r>
    </w:p>
    <w:p w:rsidR="005C173C" w:rsidRDefault="005C173C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Kimber 2 Amendment 45ACP and Micro 9mm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ab/>
        <w:t>Daniel Defense MK12 Black 5.56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11 SLW 5.56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5.56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 xml:space="preserve">Ruger Precision .308 Win. </w:t>
      </w:r>
      <w:proofErr w:type="gramStart"/>
      <w:r>
        <w:rPr>
          <w:rFonts w:ascii="Times New Roman" w:hAnsi="Times New Roman" w:cs="Times New Roman"/>
          <w:b/>
          <w:i/>
          <w:sz w:val="32"/>
          <w:szCs w:val="32"/>
        </w:rPr>
        <w:t>or</w:t>
      </w:r>
      <w:proofErr w:type="gramEnd"/>
      <w:r>
        <w:rPr>
          <w:rFonts w:ascii="Times New Roman" w:hAnsi="Times New Roman" w:cs="Times New Roman"/>
          <w:b/>
          <w:i/>
          <w:sz w:val="32"/>
          <w:szCs w:val="32"/>
        </w:rPr>
        <w:t xml:space="preserve"> 6.5 Creedmoor FDE</w:t>
      </w:r>
    </w:p>
    <w:p w:rsidR="000E6215" w:rsidRDefault="000E6215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If you don’t see a gun on here that you are interested in please ask</w:t>
      </w:r>
      <w:bookmarkStart w:id="0" w:name="_GoBack"/>
      <w:bookmarkEnd w:id="0"/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1607D7" w:rsidRDefault="001F0E08" w:rsidP="001607D7">
      <w:pPr>
        <w:spacing w:after="0"/>
        <w:jc w:val="center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Revised 12/16</w:t>
      </w:r>
      <w:r w:rsidR="001607D7">
        <w:rPr>
          <w:rFonts w:ascii="Times New Roman" w:hAnsi="Times New Roman" w:cs="Times New Roman"/>
          <w:i/>
          <w:sz w:val="32"/>
          <w:szCs w:val="32"/>
        </w:rPr>
        <w:t>/2019</w:t>
      </w:r>
    </w:p>
    <w:p w:rsidR="00E5340E" w:rsidRDefault="00CD4998"/>
    <w:sectPr w:rsidR="00E5340E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998" w:rsidRDefault="00CD4998" w:rsidP="00600221">
      <w:pPr>
        <w:spacing w:after="0" w:line="240" w:lineRule="auto"/>
      </w:pPr>
      <w:r>
        <w:separator/>
      </w:r>
    </w:p>
  </w:endnote>
  <w:endnote w:type="continuationSeparator" w:id="0">
    <w:p w:rsidR="00CD4998" w:rsidRDefault="00CD4998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998" w:rsidRDefault="00CD4998" w:rsidP="00600221">
      <w:pPr>
        <w:spacing w:after="0" w:line="240" w:lineRule="auto"/>
      </w:pPr>
      <w:r>
        <w:separator/>
      </w:r>
    </w:p>
  </w:footnote>
  <w:footnote w:type="continuationSeparator" w:id="0">
    <w:p w:rsidR="00CD4998" w:rsidRDefault="00CD4998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D499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D499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D499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E6215"/>
    <w:rsid w:val="001607D7"/>
    <w:rsid w:val="001E4130"/>
    <w:rsid w:val="001F0E08"/>
    <w:rsid w:val="00200165"/>
    <w:rsid w:val="00247539"/>
    <w:rsid w:val="00275346"/>
    <w:rsid w:val="00324866"/>
    <w:rsid w:val="00510789"/>
    <w:rsid w:val="005A6B53"/>
    <w:rsid w:val="005C173C"/>
    <w:rsid w:val="00600221"/>
    <w:rsid w:val="00654449"/>
    <w:rsid w:val="006D09DF"/>
    <w:rsid w:val="007C4979"/>
    <w:rsid w:val="00871FDF"/>
    <w:rsid w:val="00985CAB"/>
    <w:rsid w:val="00995179"/>
    <w:rsid w:val="009A181A"/>
    <w:rsid w:val="00B67F1F"/>
    <w:rsid w:val="00CD4998"/>
    <w:rsid w:val="00D22788"/>
    <w:rsid w:val="00DE63C8"/>
    <w:rsid w:val="00E44B56"/>
    <w:rsid w:val="00F03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7D7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5C1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61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6</cp:revision>
  <cp:lastPrinted>2020-01-23T00:04:00Z</cp:lastPrinted>
  <dcterms:created xsi:type="dcterms:W3CDTF">2020-01-06T18:47:00Z</dcterms:created>
  <dcterms:modified xsi:type="dcterms:W3CDTF">2020-01-23T00:04:00Z</dcterms:modified>
</cp:coreProperties>
</file>